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E2692" w14:textId="77777777" w:rsidR="00C16BAD" w:rsidRPr="00C16BAD" w:rsidRDefault="00C16BAD" w:rsidP="00C16BAD">
      <w:pPr>
        <w:jc w:val="center"/>
        <w:rPr>
          <w:rFonts w:ascii="ＭＳ ゴシック" w:eastAsia="ＭＳ ゴシック" w:hAnsi="ＭＳ ゴシック"/>
          <w:b/>
          <w:sz w:val="44"/>
          <w:u w:val="single"/>
        </w:rPr>
      </w:pPr>
      <w:bookmarkStart w:id="0" w:name="_GoBack"/>
      <w:bookmarkEnd w:id="0"/>
      <w:r w:rsidRPr="00C16BAD">
        <w:rPr>
          <w:rFonts w:ascii="ＭＳ ゴシック" w:eastAsia="ＭＳ ゴシック" w:hAnsi="ＭＳ ゴシック" w:hint="eastAsia"/>
          <w:b/>
          <w:sz w:val="44"/>
        </w:rPr>
        <w:t>入会申込書</w:t>
      </w:r>
    </w:p>
    <w:p w14:paraId="0D5A625E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  <w:u w:val="single"/>
        </w:rPr>
      </w:pPr>
    </w:p>
    <w:p w14:paraId="5F7C73E2" w14:textId="77777777" w:rsidR="00685E3B" w:rsidRP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  <w:u w:val="single"/>
        </w:rPr>
      </w:pPr>
      <w:r w:rsidRPr="00C16BAD">
        <w:rPr>
          <w:rFonts w:ascii="ＭＳ ゴシック" w:eastAsia="ＭＳ ゴシック" w:hAnsi="ＭＳ ゴシック" w:hint="eastAsia"/>
          <w:b/>
          <w:sz w:val="24"/>
          <w:u w:val="single"/>
        </w:rPr>
        <w:t>日本社会病理学会　御中</w:t>
      </w:r>
    </w:p>
    <w:p w14:paraId="447686BC" w14:textId="77777777" w:rsidR="00C16BAD" w:rsidRDefault="00C16BAD" w:rsidP="00685E3B">
      <w:pPr>
        <w:jc w:val="center"/>
        <w:rPr>
          <w:rFonts w:ascii="ＭＳ ゴシック" w:eastAsia="ＭＳ ゴシック" w:hAnsi="ＭＳ ゴシック"/>
          <w:b/>
          <w:sz w:val="24"/>
        </w:rPr>
      </w:pPr>
    </w:p>
    <w:p w14:paraId="121BA7C7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日本社会病理学会に入会したく、本状によって申し込みいたします。</w:t>
      </w:r>
    </w:p>
    <w:p w14:paraId="4A0029BA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p w14:paraId="034D9366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988"/>
        <w:gridCol w:w="2273"/>
        <w:gridCol w:w="1136"/>
        <w:gridCol w:w="1137"/>
        <w:gridCol w:w="1136"/>
        <w:gridCol w:w="285"/>
        <w:gridCol w:w="852"/>
        <w:gridCol w:w="1137"/>
      </w:tblGrid>
      <w:tr w:rsidR="00C16BAD" w14:paraId="1C25AE7A" w14:textId="77777777" w:rsidTr="00C16BAD">
        <w:trPr>
          <w:trHeight w:val="907"/>
        </w:trPr>
        <w:tc>
          <w:tcPr>
            <w:tcW w:w="1988" w:type="dxa"/>
            <w:vAlign w:val="center"/>
          </w:tcPr>
          <w:p w14:paraId="521C66D4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申込者氏名</w:t>
            </w:r>
          </w:p>
        </w:tc>
        <w:tc>
          <w:tcPr>
            <w:tcW w:w="5967" w:type="dxa"/>
            <w:gridSpan w:val="5"/>
            <w:vAlign w:val="center"/>
          </w:tcPr>
          <w:p w14:paraId="26A1A464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989" w:type="dxa"/>
            <w:gridSpan w:val="2"/>
            <w:vAlign w:val="center"/>
          </w:tcPr>
          <w:p w14:paraId="222C64D9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印</w:t>
            </w:r>
          </w:p>
        </w:tc>
      </w:tr>
      <w:tr w:rsidR="00C16BAD" w14:paraId="566140D3" w14:textId="77777777" w:rsidTr="00C16BAD">
        <w:trPr>
          <w:trHeight w:val="907"/>
        </w:trPr>
        <w:tc>
          <w:tcPr>
            <w:tcW w:w="1988" w:type="dxa"/>
            <w:vAlign w:val="center"/>
          </w:tcPr>
          <w:p w14:paraId="6CA34965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生年月日</w:t>
            </w:r>
          </w:p>
        </w:tc>
        <w:tc>
          <w:tcPr>
            <w:tcW w:w="2273" w:type="dxa"/>
            <w:vAlign w:val="center"/>
          </w:tcPr>
          <w:p w14:paraId="4F43A80B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6" w:type="dxa"/>
            <w:vAlign w:val="center"/>
          </w:tcPr>
          <w:p w14:paraId="71928DAD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年</w:t>
            </w:r>
          </w:p>
        </w:tc>
        <w:tc>
          <w:tcPr>
            <w:tcW w:w="1137" w:type="dxa"/>
            <w:vAlign w:val="center"/>
          </w:tcPr>
          <w:p w14:paraId="1E522454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6" w:type="dxa"/>
            <w:vAlign w:val="center"/>
          </w:tcPr>
          <w:p w14:paraId="5048755E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月</w:t>
            </w:r>
          </w:p>
        </w:tc>
        <w:tc>
          <w:tcPr>
            <w:tcW w:w="1137" w:type="dxa"/>
            <w:gridSpan w:val="2"/>
            <w:vAlign w:val="center"/>
          </w:tcPr>
          <w:p w14:paraId="06CB8299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7" w:type="dxa"/>
            <w:vAlign w:val="center"/>
          </w:tcPr>
          <w:p w14:paraId="485DED31" w14:textId="77777777" w:rsidR="00C16BAD" w:rsidRDefault="00C16BAD" w:rsidP="002D21AC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日</w:t>
            </w:r>
          </w:p>
        </w:tc>
      </w:tr>
      <w:tr w:rsidR="00C16BAD" w14:paraId="6D01C510" w14:textId="77777777" w:rsidTr="00C16BAD">
        <w:trPr>
          <w:trHeight w:val="1361"/>
        </w:trPr>
        <w:tc>
          <w:tcPr>
            <w:tcW w:w="1988" w:type="dxa"/>
            <w:vAlign w:val="center"/>
          </w:tcPr>
          <w:p w14:paraId="6C00B830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専攻分野</w:t>
            </w:r>
          </w:p>
          <w:p w14:paraId="72A70BF6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・研究テーマ等</w:t>
            </w:r>
          </w:p>
        </w:tc>
        <w:tc>
          <w:tcPr>
            <w:tcW w:w="7956" w:type="dxa"/>
            <w:gridSpan w:val="7"/>
          </w:tcPr>
          <w:p w14:paraId="0D82C665" w14:textId="77777777" w:rsidR="00C16BAD" w:rsidRDefault="00C16BAD" w:rsidP="00C16BAD">
            <w:pPr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</w:tr>
      <w:tr w:rsidR="00C16BAD" w14:paraId="33822AB1" w14:textId="77777777" w:rsidTr="00C16BAD">
        <w:trPr>
          <w:trHeight w:val="1361"/>
        </w:trPr>
        <w:tc>
          <w:tcPr>
            <w:tcW w:w="1988" w:type="dxa"/>
            <w:vAlign w:val="center"/>
          </w:tcPr>
          <w:p w14:paraId="77F1F5BD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他の所属学会</w:t>
            </w:r>
          </w:p>
        </w:tc>
        <w:tc>
          <w:tcPr>
            <w:tcW w:w="7956" w:type="dxa"/>
            <w:gridSpan w:val="7"/>
          </w:tcPr>
          <w:p w14:paraId="186D487A" w14:textId="77777777" w:rsidR="00C16BAD" w:rsidRDefault="00C16BAD" w:rsidP="00C16BAD">
            <w:pPr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</w:tr>
      <w:tr w:rsidR="001D694E" w14:paraId="4440213D" w14:textId="77777777" w:rsidTr="0070557A">
        <w:trPr>
          <w:trHeight w:val="907"/>
        </w:trPr>
        <w:tc>
          <w:tcPr>
            <w:tcW w:w="1988" w:type="dxa"/>
            <w:vAlign w:val="center"/>
          </w:tcPr>
          <w:p w14:paraId="23AC8EE3" w14:textId="77777777" w:rsidR="001D694E" w:rsidRDefault="001D694E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紹介会員氏名</w:t>
            </w:r>
          </w:p>
        </w:tc>
        <w:tc>
          <w:tcPr>
            <w:tcW w:w="7956" w:type="dxa"/>
            <w:gridSpan w:val="7"/>
            <w:vAlign w:val="center"/>
          </w:tcPr>
          <w:p w14:paraId="2DF251FD" w14:textId="77777777" w:rsidR="001D694E" w:rsidRDefault="001D694E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</w:tr>
      <w:tr w:rsidR="00C16BAD" w14:paraId="13FA22D7" w14:textId="77777777" w:rsidTr="00C16BAD">
        <w:trPr>
          <w:trHeight w:val="907"/>
        </w:trPr>
        <w:tc>
          <w:tcPr>
            <w:tcW w:w="1988" w:type="dxa"/>
            <w:vAlign w:val="center"/>
          </w:tcPr>
          <w:p w14:paraId="6B480231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申込日</w:t>
            </w:r>
          </w:p>
        </w:tc>
        <w:tc>
          <w:tcPr>
            <w:tcW w:w="2273" w:type="dxa"/>
            <w:vAlign w:val="center"/>
          </w:tcPr>
          <w:p w14:paraId="4488F442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6" w:type="dxa"/>
            <w:vAlign w:val="center"/>
          </w:tcPr>
          <w:p w14:paraId="550F5587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年</w:t>
            </w:r>
          </w:p>
        </w:tc>
        <w:tc>
          <w:tcPr>
            <w:tcW w:w="1137" w:type="dxa"/>
            <w:vAlign w:val="center"/>
          </w:tcPr>
          <w:p w14:paraId="4850F5CF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6" w:type="dxa"/>
            <w:vAlign w:val="center"/>
          </w:tcPr>
          <w:p w14:paraId="64F2D0E7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月</w:t>
            </w:r>
          </w:p>
        </w:tc>
        <w:tc>
          <w:tcPr>
            <w:tcW w:w="1137" w:type="dxa"/>
            <w:gridSpan w:val="2"/>
            <w:vAlign w:val="center"/>
          </w:tcPr>
          <w:p w14:paraId="52450B6D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</w:p>
        </w:tc>
        <w:tc>
          <w:tcPr>
            <w:tcW w:w="1137" w:type="dxa"/>
            <w:vAlign w:val="center"/>
          </w:tcPr>
          <w:p w14:paraId="3DD448D0" w14:textId="77777777" w:rsidR="00C16BAD" w:rsidRDefault="00C16BAD" w:rsidP="00C16BAD">
            <w:pPr>
              <w:jc w:val="center"/>
              <w:rPr>
                <w:rFonts w:ascii="ＭＳ ゴシック" w:eastAsia="ＭＳ ゴシック" w:hAnsi="ＭＳ ゴシック"/>
                <w:b/>
                <w:sz w:val="24"/>
              </w:rPr>
            </w:pPr>
            <w:r>
              <w:rPr>
                <w:rFonts w:ascii="ＭＳ ゴシック" w:eastAsia="ＭＳ ゴシック" w:hAnsi="ＭＳ ゴシック" w:hint="eastAsia"/>
                <w:b/>
                <w:sz w:val="24"/>
              </w:rPr>
              <w:t>日</w:t>
            </w:r>
          </w:p>
        </w:tc>
      </w:tr>
    </w:tbl>
    <w:p w14:paraId="7E174C52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p w14:paraId="5ED7EB29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本入会申込書、および名簿作成に係る個人情報の、それぞれに必要事項を記載し、事務局までご提出ください。</w:t>
      </w:r>
    </w:p>
    <w:p w14:paraId="1C656A06" w14:textId="77777777" w:rsidR="006C2A8A" w:rsidRDefault="006C2A8A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p w14:paraId="79A131C2" w14:textId="77777777" w:rsidR="006C2A8A" w:rsidRDefault="006C2A8A" w:rsidP="006C2A8A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自筆とPCによる作成とは問いません。</w:t>
      </w:r>
    </w:p>
    <w:p w14:paraId="37FEC78E" w14:textId="77777777" w:rsidR="006C2A8A" w:rsidRDefault="006C2A8A" w:rsidP="006C2A8A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申込者氏名欄右の「印」欄に、それぞれ押印下さい。</w:t>
      </w:r>
    </w:p>
    <w:p w14:paraId="443A519A" w14:textId="77777777" w:rsidR="006C2A8A" w:rsidRPr="006C2A8A" w:rsidRDefault="006C2A8A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p w14:paraId="0C595192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生年月日は選挙資格の確認のみに使用し、一切公表いたしません。</w:t>
      </w:r>
    </w:p>
    <w:p w14:paraId="599B1299" w14:textId="77777777" w:rsidR="00C16BAD" w:rsidRDefault="006C2A8A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生年月日および申込日は、西暦／和暦を問いません。</w:t>
      </w:r>
    </w:p>
    <w:p w14:paraId="2D255924" w14:textId="77777777" w:rsidR="006C2A8A" w:rsidRPr="006C2A8A" w:rsidRDefault="006C2A8A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申込日は、書類作成日をご記入下さい。</w:t>
      </w:r>
    </w:p>
    <w:p w14:paraId="0CD98097" w14:textId="77777777" w:rsidR="00C16BAD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</w:p>
    <w:p w14:paraId="0F26D16A" w14:textId="77777777" w:rsidR="001D694E" w:rsidRDefault="00C16BAD" w:rsidP="00C16BAD">
      <w:pPr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t>※紹介会員がおられない場合、事務局にご相談下さい。</w:t>
      </w:r>
    </w:p>
    <w:p w14:paraId="5F3C7798" w14:textId="77777777" w:rsidR="001D694E" w:rsidRDefault="001D694E">
      <w:pPr>
        <w:widowControl/>
        <w:jc w:val="left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/>
          <w:b/>
          <w:sz w:val="24"/>
        </w:rPr>
        <w:br w:type="page"/>
      </w:r>
    </w:p>
    <w:p w14:paraId="2DC4E2E1" w14:textId="77777777" w:rsidR="00C16BAD" w:rsidRPr="00685E3B" w:rsidRDefault="00C16BAD" w:rsidP="00C16BAD">
      <w:pPr>
        <w:jc w:val="center"/>
        <w:rPr>
          <w:rFonts w:ascii="ＭＳ ゴシック" w:eastAsia="ＭＳ ゴシック" w:hAnsi="ＭＳ ゴシック"/>
          <w:b/>
          <w:sz w:val="24"/>
        </w:rPr>
      </w:pPr>
      <w:r>
        <w:rPr>
          <w:rFonts w:ascii="ＭＳ ゴシック" w:eastAsia="ＭＳ ゴシック" w:hAnsi="ＭＳ ゴシック" w:hint="eastAsia"/>
          <w:b/>
          <w:sz w:val="24"/>
        </w:rPr>
        <w:lastRenderedPageBreak/>
        <w:t>名簿作成に係る個人情報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3976"/>
        <w:gridCol w:w="3980"/>
      </w:tblGrid>
      <w:tr w:rsidR="008319D6" w14:paraId="7F228E85" w14:textId="77777777" w:rsidTr="008319D6">
        <w:tc>
          <w:tcPr>
            <w:tcW w:w="1988" w:type="dxa"/>
            <w:gridSpan w:val="2"/>
            <w:tcBorders>
              <w:tl2br w:val="single" w:sz="4" w:space="0" w:color="auto"/>
            </w:tcBorders>
          </w:tcPr>
          <w:p w14:paraId="75409159" w14:textId="77777777" w:rsidR="008319D6" w:rsidRDefault="008319D6" w:rsidP="00B35296"/>
        </w:tc>
        <w:tc>
          <w:tcPr>
            <w:tcW w:w="3976" w:type="dxa"/>
            <w:vAlign w:val="center"/>
          </w:tcPr>
          <w:p w14:paraId="49150BB4" w14:textId="77777777" w:rsidR="008319D6" w:rsidRDefault="008319D6" w:rsidP="008319D6">
            <w:pPr>
              <w:jc w:val="center"/>
            </w:pPr>
            <w:r>
              <w:rPr>
                <w:rFonts w:hint="eastAsia"/>
              </w:rPr>
              <w:t>姓</w:t>
            </w:r>
          </w:p>
        </w:tc>
        <w:tc>
          <w:tcPr>
            <w:tcW w:w="3980" w:type="dxa"/>
            <w:vAlign w:val="center"/>
          </w:tcPr>
          <w:p w14:paraId="476EC258" w14:textId="77777777" w:rsidR="008319D6" w:rsidRDefault="008319D6" w:rsidP="008319D6">
            <w:pPr>
              <w:jc w:val="center"/>
            </w:pPr>
            <w:r>
              <w:rPr>
                <w:rFonts w:hint="eastAsia"/>
              </w:rPr>
              <w:t>名</w:t>
            </w:r>
          </w:p>
        </w:tc>
      </w:tr>
      <w:tr w:rsidR="008319D6" w14:paraId="7180195A" w14:textId="77777777" w:rsidTr="008319D6">
        <w:tc>
          <w:tcPr>
            <w:tcW w:w="994" w:type="dxa"/>
            <w:vMerge w:val="restart"/>
            <w:vAlign w:val="center"/>
          </w:tcPr>
          <w:p w14:paraId="6BC27B60" w14:textId="77777777" w:rsidR="008319D6" w:rsidRDefault="008319D6" w:rsidP="008319D6">
            <w:r>
              <w:rPr>
                <w:rFonts w:hint="eastAsia"/>
              </w:rPr>
              <w:t>①</w:t>
            </w:r>
          </w:p>
        </w:tc>
        <w:tc>
          <w:tcPr>
            <w:tcW w:w="994" w:type="dxa"/>
          </w:tcPr>
          <w:p w14:paraId="1F0403D8" w14:textId="77777777" w:rsidR="008319D6" w:rsidRDefault="008319D6" w:rsidP="00685E3B">
            <w:pPr>
              <w:jc w:val="distribute"/>
            </w:pPr>
            <w:r>
              <w:rPr>
                <w:rFonts w:hint="eastAsia"/>
              </w:rPr>
              <w:t>ﾌﾘｶﾞﾅ</w:t>
            </w:r>
          </w:p>
        </w:tc>
        <w:tc>
          <w:tcPr>
            <w:tcW w:w="3976" w:type="dxa"/>
          </w:tcPr>
          <w:p w14:paraId="78143395" w14:textId="77777777" w:rsidR="008319D6" w:rsidRDefault="008319D6" w:rsidP="00D823A7">
            <w:pPr>
              <w:jc w:val="center"/>
            </w:pPr>
          </w:p>
        </w:tc>
        <w:tc>
          <w:tcPr>
            <w:tcW w:w="3980" w:type="dxa"/>
          </w:tcPr>
          <w:p w14:paraId="3A0BCB39" w14:textId="77777777" w:rsidR="008319D6" w:rsidRDefault="008319D6" w:rsidP="00D823A7">
            <w:pPr>
              <w:jc w:val="center"/>
            </w:pPr>
          </w:p>
        </w:tc>
      </w:tr>
      <w:tr w:rsidR="008319D6" w14:paraId="5084C2BE" w14:textId="77777777" w:rsidTr="00D02851">
        <w:tc>
          <w:tcPr>
            <w:tcW w:w="994" w:type="dxa"/>
            <w:vMerge/>
            <w:tcBorders>
              <w:bottom w:val="single" w:sz="4" w:space="0" w:color="auto"/>
            </w:tcBorders>
          </w:tcPr>
          <w:p w14:paraId="5A59951E" w14:textId="77777777" w:rsidR="008319D6" w:rsidRDefault="008319D6" w:rsidP="009E78F1"/>
        </w:tc>
        <w:tc>
          <w:tcPr>
            <w:tcW w:w="994" w:type="dxa"/>
            <w:tcBorders>
              <w:bottom w:val="single" w:sz="4" w:space="0" w:color="auto"/>
            </w:tcBorders>
          </w:tcPr>
          <w:p w14:paraId="39BA90D1" w14:textId="77777777" w:rsidR="008319D6" w:rsidRDefault="008319D6" w:rsidP="00685E3B">
            <w:pPr>
              <w:jc w:val="distribute"/>
            </w:pPr>
            <w:r>
              <w:rPr>
                <w:rFonts w:hint="eastAsia"/>
              </w:rPr>
              <w:t>氏名</w:t>
            </w:r>
          </w:p>
        </w:tc>
        <w:tc>
          <w:tcPr>
            <w:tcW w:w="3976" w:type="dxa"/>
            <w:tcBorders>
              <w:bottom w:val="single" w:sz="4" w:space="0" w:color="auto"/>
            </w:tcBorders>
          </w:tcPr>
          <w:p w14:paraId="45527180" w14:textId="77777777" w:rsidR="008319D6" w:rsidRDefault="008319D6" w:rsidP="00D823A7">
            <w:pPr>
              <w:jc w:val="center"/>
            </w:pPr>
          </w:p>
        </w:tc>
        <w:tc>
          <w:tcPr>
            <w:tcW w:w="3980" w:type="dxa"/>
            <w:tcBorders>
              <w:bottom w:val="single" w:sz="4" w:space="0" w:color="auto"/>
            </w:tcBorders>
          </w:tcPr>
          <w:p w14:paraId="06D91199" w14:textId="77777777" w:rsidR="008319D6" w:rsidRDefault="008319D6" w:rsidP="00D823A7">
            <w:pPr>
              <w:jc w:val="center"/>
            </w:pPr>
          </w:p>
        </w:tc>
      </w:tr>
    </w:tbl>
    <w:p w14:paraId="102FDAA7" w14:textId="77777777"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685E3B" w14:paraId="18ACB640" w14:textId="77777777" w:rsidTr="00685E3B">
        <w:tc>
          <w:tcPr>
            <w:tcW w:w="994" w:type="dxa"/>
            <w:tcBorders>
              <w:top w:val="nil"/>
              <w:left w:val="nil"/>
              <w:right w:val="nil"/>
            </w:tcBorders>
            <w:vAlign w:val="center"/>
          </w:tcPr>
          <w:p w14:paraId="16E3F42A" w14:textId="77777777" w:rsidR="00685E3B" w:rsidRDefault="00685E3B" w:rsidP="009E78F1"/>
        </w:tc>
        <w:tc>
          <w:tcPr>
            <w:tcW w:w="994" w:type="dxa"/>
            <w:tcBorders>
              <w:top w:val="nil"/>
              <w:left w:val="nil"/>
              <w:right w:val="nil"/>
            </w:tcBorders>
          </w:tcPr>
          <w:p w14:paraId="421AAB47" w14:textId="77777777" w:rsidR="00685E3B" w:rsidRDefault="00685E3B" w:rsidP="009E78F1"/>
        </w:tc>
        <w:tc>
          <w:tcPr>
            <w:tcW w:w="6630" w:type="dxa"/>
            <w:tcBorders>
              <w:top w:val="nil"/>
              <w:left w:val="nil"/>
              <w:right w:val="nil"/>
            </w:tcBorders>
          </w:tcPr>
          <w:p w14:paraId="1429893B" w14:textId="77777777" w:rsidR="00685E3B" w:rsidRDefault="00685E3B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14:paraId="18824606" w14:textId="77777777" w:rsidR="00685E3B" w:rsidRDefault="00685E3B" w:rsidP="009E78F1"/>
        </w:tc>
        <w:tc>
          <w:tcPr>
            <w:tcW w:w="663" w:type="dxa"/>
            <w:tcBorders>
              <w:top w:val="nil"/>
              <w:left w:val="nil"/>
              <w:right w:val="nil"/>
            </w:tcBorders>
          </w:tcPr>
          <w:p w14:paraId="58C50063" w14:textId="77777777" w:rsidR="00685E3B" w:rsidRDefault="00685E3B" w:rsidP="009E78F1">
            <w:r>
              <w:rPr>
                <w:rFonts w:hint="eastAsia"/>
              </w:rPr>
              <w:t>掲載可否</w:t>
            </w:r>
          </w:p>
        </w:tc>
      </w:tr>
      <w:tr w:rsidR="00D02851" w14:paraId="1712F46E" w14:textId="77777777" w:rsidTr="00D02851">
        <w:tc>
          <w:tcPr>
            <w:tcW w:w="994" w:type="dxa"/>
            <w:tcBorders>
              <w:top w:val="single" w:sz="4" w:space="0" w:color="auto"/>
            </w:tcBorders>
            <w:vAlign w:val="center"/>
          </w:tcPr>
          <w:p w14:paraId="34D87863" w14:textId="77777777" w:rsidR="00D02851" w:rsidRDefault="00D02851" w:rsidP="009E78F1">
            <w:r>
              <w:rPr>
                <w:rFonts w:hint="eastAsia"/>
              </w:rPr>
              <w:t>②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6F8F3E36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</w:tcBorders>
          </w:tcPr>
          <w:p w14:paraId="65528C0F" w14:textId="77777777" w:rsidR="00D02851" w:rsidRDefault="00D02851" w:rsidP="009E78F1"/>
        </w:tc>
        <w:tc>
          <w:tcPr>
            <w:tcW w:w="663" w:type="dxa"/>
            <w:tcBorders>
              <w:top w:val="nil"/>
              <w:bottom w:val="nil"/>
            </w:tcBorders>
          </w:tcPr>
          <w:p w14:paraId="2AD411C3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</w:tcBorders>
          </w:tcPr>
          <w:p w14:paraId="24BA386A" w14:textId="77777777" w:rsidR="00D02851" w:rsidRDefault="00D02851" w:rsidP="00685E3B">
            <w:pPr>
              <w:jc w:val="center"/>
            </w:pPr>
          </w:p>
        </w:tc>
      </w:tr>
    </w:tbl>
    <w:p w14:paraId="4D37E319" w14:textId="77777777"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442"/>
        <w:gridCol w:w="442"/>
        <w:gridCol w:w="442"/>
        <w:gridCol w:w="442"/>
        <w:gridCol w:w="442"/>
        <w:gridCol w:w="442"/>
        <w:gridCol w:w="442"/>
        <w:gridCol w:w="442"/>
        <w:gridCol w:w="442"/>
        <w:gridCol w:w="2652"/>
        <w:gridCol w:w="663"/>
        <w:gridCol w:w="663"/>
      </w:tblGrid>
      <w:tr w:rsidR="00D02851" w14:paraId="304F90FF" w14:textId="77777777" w:rsidTr="00D02851">
        <w:tc>
          <w:tcPr>
            <w:tcW w:w="994" w:type="dxa"/>
            <w:vAlign w:val="center"/>
          </w:tcPr>
          <w:p w14:paraId="74100654" w14:textId="77777777" w:rsidR="00D02851" w:rsidRDefault="00D02851" w:rsidP="009E78F1">
            <w:r>
              <w:rPr>
                <w:rFonts w:hint="eastAsia"/>
              </w:rPr>
              <w:t>③</w:t>
            </w:r>
          </w:p>
        </w:tc>
        <w:tc>
          <w:tcPr>
            <w:tcW w:w="994" w:type="dxa"/>
          </w:tcPr>
          <w:p w14:paraId="25CFB2F6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住所</w:t>
            </w:r>
          </w:p>
        </w:tc>
        <w:tc>
          <w:tcPr>
            <w:tcW w:w="7956" w:type="dxa"/>
            <w:gridSpan w:val="12"/>
            <w:tcBorders>
              <w:top w:val="nil"/>
              <w:bottom w:val="nil"/>
              <w:right w:val="nil"/>
            </w:tcBorders>
          </w:tcPr>
          <w:p w14:paraId="2C115751" w14:textId="77777777" w:rsidR="00D02851" w:rsidRDefault="00D02851" w:rsidP="009E78F1"/>
        </w:tc>
      </w:tr>
      <w:tr w:rsidR="00C16BAD" w14:paraId="66A9B11D" w14:textId="77777777" w:rsidTr="004A5E4D">
        <w:tc>
          <w:tcPr>
            <w:tcW w:w="994" w:type="dxa"/>
            <w:vMerge w:val="restart"/>
            <w:vAlign w:val="center"/>
          </w:tcPr>
          <w:p w14:paraId="777A66EB" w14:textId="77777777" w:rsidR="00C16BAD" w:rsidRDefault="00C16BAD" w:rsidP="00D02851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vMerge w:val="restart"/>
            <w:vAlign w:val="center"/>
          </w:tcPr>
          <w:p w14:paraId="2DCB2EDF" w14:textId="77777777" w:rsidR="00C16BAD" w:rsidRDefault="00C16BAD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66D1F142" w14:textId="77777777" w:rsidR="00C16BAD" w:rsidRDefault="00C16BAD" w:rsidP="009E78F1">
            <w:r>
              <w:rPr>
                <w:rFonts w:hint="eastAsia"/>
              </w:rPr>
              <w:t>〒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1F215F6C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5E568208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37C757E8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75842171" w14:textId="77777777" w:rsidR="00C16BAD" w:rsidRDefault="00C16BAD" w:rsidP="009E78F1">
            <w:r>
              <w:rPr>
                <w:rFonts w:hint="eastAsia"/>
              </w:rPr>
              <w:t>－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6903D4CC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530793EA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64C250DF" w14:textId="77777777" w:rsidR="00C16BAD" w:rsidRDefault="00C16BAD" w:rsidP="009E78F1"/>
        </w:tc>
        <w:tc>
          <w:tcPr>
            <w:tcW w:w="442" w:type="dxa"/>
            <w:tcBorders>
              <w:top w:val="single" w:sz="4" w:space="0" w:color="auto"/>
            </w:tcBorders>
          </w:tcPr>
          <w:p w14:paraId="0DA56530" w14:textId="77777777" w:rsidR="00C16BAD" w:rsidRDefault="00C16BAD" w:rsidP="009E78F1"/>
        </w:tc>
        <w:tc>
          <w:tcPr>
            <w:tcW w:w="2652" w:type="dxa"/>
            <w:tcBorders>
              <w:top w:val="nil"/>
              <w:right w:val="nil"/>
            </w:tcBorders>
          </w:tcPr>
          <w:p w14:paraId="1D27A4AD" w14:textId="77777777" w:rsidR="00C16BAD" w:rsidRDefault="00C16BAD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E54A35" w14:textId="77777777" w:rsidR="00C16BAD" w:rsidRDefault="00C16BAD" w:rsidP="009E78F1"/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5C8010" w14:textId="77777777" w:rsidR="00C16BAD" w:rsidRDefault="00C16BAD" w:rsidP="00685E3B">
            <w:pPr>
              <w:jc w:val="center"/>
            </w:pPr>
          </w:p>
        </w:tc>
      </w:tr>
      <w:tr w:rsidR="00D02851" w14:paraId="5AB4A55F" w14:textId="77777777" w:rsidTr="00D02851">
        <w:tc>
          <w:tcPr>
            <w:tcW w:w="994" w:type="dxa"/>
            <w:vMerge/>
            <w:vAlign w:val="center"/>
          </w:tcPr>
          <w:p w14:paraId="16FC946F" w14:textId="77777777" w:rsidR="00D02851" w:rsidRDefault="00D02851" w:rsidP="00D02851"/>
        </w:tc>
        <w:tc>
          <w:tcPr>
            <w:tcW w:w="994" w:type="dxa"/>
            <w:vMerge/>
            <w:vAlign w:val="center"/>
          </w:tcPr>
          <w:p w14:paraId="72D71334" w14:textId="77777777" w:rsidR="00D02851" w:rsidRDefault="00D02851" w:rsidP="00D02851"/>
        </w:tc>
        <w:tc>
          <w:tcPr>
            <w:tcW w:w="6630" w:type="dxa"/>
            <w:gridSpan w:val="10"/>
            <w:vMerge w:val="restart"/>
          </w:tcPr>
          <w:p w14:paraId="4008AA87" w14:textId="77777777" w:rsidR="0034291C" w:rsidRPr="0034291C" w:rsidRDefault="0034291C" w:rsidP="009E78F1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14:paraId="2782C19B" w14:textId="77777777" w:rsidR="00D02851" w:rsidRDefault="00D02851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14:paraId="5E4A1280" w14:textId="77777777" w:rsidR="00D02851" w:rsidRDefault="00D02851" w:rsidP="009E78F1"/>
        </w:tc>
      </w:tr>
      <w:tr w:rsidR="00D02851" w14:paraId="3825A9F9" w14:textId="77777777" w:rsidTr="00D02851">
        <w:tc>
          <w:tcPr>
            <w:tcW w:w="994" w:type="dxa"/>
            <w:vMerge/>
            <w:vAlign w:val="center"/>
          </w:tcPr>
          <w:p w14:paraId="5F39046D" w14:textId="77777777" w:rsidR="00D02851" w:rsidRDefault="00D02851" w:rsidP="00D02851"/>
        </w:tc>
        <w:tc>
          <w:tcPr>
            <w:tcW w:w="994" w:type="dxa"/>
            <w:vMerge/>
            <w:vAlign w:val="center"/>
          </w:tcPr>
          <w:p w14:paraId="296BBE6A" w14:textId="77777777" w:rsidR="00D02851" w:rsidRDefault="00D02851" w:rsidP="00D02851"/>
        </w:tc>
        <w:tc>
          <w:tcPr>
            <w:tcW w:w="6630" w:type="dxa"/>
            <w:gridSpan w:val="10"/>
            <w:vMerge/>
          </w:tcPr>
          <w:p w14:paraId="2574A2CE" w14:textId="77777777" w:rsidR="00D02851" w:rsidRDefault="00D02851" w:rsidP="009E78F1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14:paraId="06967874" w14:textId="77777777" w:rsidR="00D02851" w:rsidRDefault="00D02851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14:paraId="5597B5C8" w14:textId="77777777" w:rsidR="00D02851" w:rsidRDefault="00D02851" w:rsidP="009E78F1"/>
        </w:tc>
      </w:tr>
      <w:tr w:rsidR="00C16BAD" w14:paraId="005F4675" w14:textId="77777777" w:rsidTr="00266585">
        <w:tc>
          <w:tcPr>
            <w:tcW w:w="994" w:type="dxa"/>
            <w:vMerge w:val="restart"/>
            <w:vAlign w:val="center"/>
          </w:tcPr>
          <w:p w14:paraId="17F69A03" w14:textId="77777777" w:rsidR="00C16BAD" w:rsidRDefault="00C16BAD" w:rsidP="00C16BAD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vMerge w:val="restart"/>
            <w:vAlign w:val="center"/>
          </w:tcPr>
          <w:p w14:paraId="6A7F35C9" w14:textId="77777777" w:rsidR="00C16BAD" w:rsidRDefault="00C16BAD" w:rsidP="00C16BAD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5121"/>
              </w:rPr>
              <w:t>所属機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5121"/>
              </w:rPr>
              <w:t>関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2D3F51E9" w14:textId="77777777" w:rsidR="00C16BAD" w:rsidRDefault="00C16BAD" w:rsidP="00C16BAD">
            <w:r>
              <w:rPr>
                <w:rFonts w:hint="eastAsia"/>
              </w:rPr>
              <w:t>〒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71363514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479F2D83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40A1CE23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1A6DDC80" w14:textId="77777777" w:rsidR="00C16BAD" w:rsidRDefault="00C16BAD" w:rsidP="00C16BAD">
            <w:r>
              <w:rPr>
                <w:rFonts w:hint="eastAsia"/>
              </w:rPr>
              <w:t>－</w:t>
            </w:r>
          </w:p>
        </w:tc>
        <w:tc>
          <w:tcPr>
            <w:tcW w:w="442" w:type="dxa"/>
            <w:tcBorders>
              <w:top w:val="single" w:sz="4" w:space="0" w:color="auto"/>
            </w:tcBorders>
          </w:tcPr>
          <w:p w14:paraId="03B0CE6E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30EC00B8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68E45381" w14:textId="77777777" w:rsidR="00C16BAD" w:rsidRDefault="00C16BAD" w:rsidP="00C16BAD"/>
        </w:tc>
        <w:tc>
          <w:tcPr>
            <w:tcW w:w="442" w:type="dxa"/>
            <w:tcBorders>
              <w:top w:val="single" w:sz="4" w:space="0" w:color="auto"/>
            </w:tcBorders>
          </w:tcPr>
          <w:p w14:paraId="1A6472B4" w14:textId="77777777" w:rsidR="00C16BAD" w:rsidRDefault="00C16BAD" w:rsidP="00C16BAD"/>
        </w:tc>
        <w:tc>
          <w:tcPr>
            <w:tcW w:w="2652" w:type="dxa"/>
            <w:tcBorders>
              <w:top w:val="nil"/>
              <w:right w:val="nil"/>
            </w:tcBorders>
          </w:tcPr>
          <w:p w14:paraId="1A911A04" w14:textId="77777777" w:rsidR="00C16BAD" w:rsidRDefault="00C16BAD" w:rsidP="00C16BAD"/>
        </w:tc>
        <w:tc>
          <w:tcPr>
            <w:tcW w:w="6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9FCEE3" w14:textId="77777777" w:rsidR="00C16BAD" w:rsidRDefault="00C16BAD" w:rsidP="00C16BAD"/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D0C696" w14:textId="77777777" w:rsidR="00C16BAD" w:rsidRDefault="00C16BAD" w:rsidP="00C16BAD">
            <w:pPr>
              <w:jc w:val="center"/>
            </w:pPr>
          </w:p>
        </w:tc>
      </w:tr>
      <w:tr w:rsidR="00D02851" w14:paraId="37E001F9" w14:textId="77777777" w:rsidTr="009E78F1">
        <w:tc>
          <w:tcPr>
            <w:tcW w:w="994" w:type="dxa"/>
            <w:vMerge/>
            <w:vAlign w:val="center"/>
          </w:tcPr>
          <w:p w14:paraId="621EA170" w14:textId="77777777" w:rsidR="00D02851" w:rsidRDefault="00D02851" w:rsidP="009E78F1"/>
        </w:tc>
        <w:tc>
          <w:tcPr>
            <w:tcW w:w="994" w:type="dxa"/>
            <w:vMerge/>
          </w:tcPr>
          <w:p w14:paraId="4C24229A" w14:textId="77777777" w:rsidR="00D02851" w:rsidRDefault="00D02851" w:rsidP="009E78F1"/>
        </w:tc>
        <w:tc>
          <w:tcPr>
            <w:tcW w:w="6630" w:type="dxa"/>
            <w:gridSpan w:val="10"/>
            <w:vMerge w:val="restart"/>
          </w:tcPr>
          <w:p w14:paraId="215038CD" w14:textId="77777777" w:rsidR="0034291C" w:rsidRDefault="0034291C" w:rsidP="009E78F1">
            <w:r>
              <w:fldChar w:fldCharType="begin"/>
            </w:r>
            <w:r>
              <w:instrText xml:space="preserve"> MERGEFIELD 所属機関都道府県 </w:instrText>
            </w:r>
            <w:r>
              <w:fldChar w:fldCharType="end"/>
            </w:r>
            <w:r>
              <w:fldChar w:fldCharType="begin"/>
            </w:r>
            <w:r>
              <w:instrText xml:space="preserve"> MERGEFIELD 所属機関住所1 </w:instrText>
            </w:r>
            <w:r>
              <w:fldChar w:fldCharType="end"/>
            </w:r>
            <w:r>
              <w:fldChar w:fldCharType="begin"/>
            </w:r>
            <w:r>
              <w:instrText xml:space="preserve"> MERGEFIELD 所属機関住所2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14:paraId="1D9FD58F" w14:textId="77777777" w:rsidR="00D02851" w:rsidRDefault="00D02851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14:paraId="17D0948F" w14:textId="77777777" w:rsidR="00D02851" w:rsidRDefault="00D02851" w:rsidP="009E78F1"/>
        </w:tc>
      </w:tr>
      <w:tr w:rsidR="00D02851" w14:paraId="34E54480" w14:textId="77777777" w:rsidTr="009E78F1">
        <w:tc>
          <w:tcPr>
            <w:tcW w:w="994" w:type="dxa"/>
            <w:vMerge/>
            <w:vAlign w:val="center"/>
          </w:tcPr>
          <w:p w14:paraId="27B88700" w14:textId="77777777" w:rsidR="00D02851" w:rsidRDefault="00D02851" w:rsidP="009E78F1"/>
        </w:tc>
        <w:tc>
          <w:tcPr>
            <w:tcW w:w="994" w:type="dxa"/>
            <w:vMerge/>
          </w:tcPr>
          <w:p w14:paraId="6D1FC0CC" w14:textId="77777777" w:rsidR="00D02851" w:rsidRDefault="00D02851" w:rsidP="009E78F1"/>
        </w:tc>
        <w:tc>
          <w:tcPr>
            <w:tcW w:w="6630" w:type="dxa"/>
            <w:gridSpan w:val="10"/>
            <w:vMerge/>
          </w:tcPr>
          <w:p w14:paraId="76343BFB" w14:textId="77777777" w:rsidR="00D02851" w:rsidRDefault="00D02851" w:rsidP="009E78F1"/>
        </w:tc>
        <w:tc>
          <w:tcPr>
            <w:tcW w:w="663" w:type="dxa"/>
            <w:tcBorders>
              <w:top w:val="nil"/>
              <w:bottom w:val="nil"/>
              <w:right w:val="nil"/>
            </w:tcBorders>
          </w:tcPr>
          <w:p w14:paraId="4CEDFF59" w14:textId="77777777" w:rsidR="00D02851" w:rsidRDefault="00D02851" w:rsidP="009E78F1"/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</w:tcPr>
          <w:p w14:paraId="6169DA36" w14:textId="77777777" w:rsidR="00D02851" w:rsidRDefault="00D02851" w:rsidP="009E78F1"/>
        </w:tc>
      </w:tr>
    </w:tbl>
    <w:p w14:paraId="5A81B824" w14:textId="77777777"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D02851" w14:paraId="2236F610" w14:textId="77777777" w:rsidTr="009E78F1">
        <w:tc>
          <w:tcPr>
            <w:tcW w:w="994" w:type="dxa"/>
            <w:vAlign w:val="center"/>
          </w:tcPr>
          <w:p w14:paraId="3D822E85" w14:textId="77777777" w:rsidR="00D02851" w:rsidRDefault="00D02851" w:rsidP="009E78F1">
            <w:r>
              <w:rPr>
                <w:rFonts w:hint="eastAsia"/>
              </w:rPr>
              <w:t>④</w:t>
            </w:r>
          </w:p>
        </w:tc>
        <w:tc>
          <w:tcPr>
            <w:tcW w:w="994" w:type="dxa"/>
          </w:tcPr>
          <w:p w14:paraId="463F7E4E" w14:textId="77777777" w:rsidR="00D02851" w:rsidRPr="00D02851" w:rsidRDefault="00D02851" w:rsidP="00685E3B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1025"/>
              </w:rPr>
              <w:t>電話番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1025"/>
              </w:rPr>
              <w:t>号</w:t>
            </w:r>
          </w:p>
        </w:tc>
        <w:tc>
          <w:tcPr>
            <w:tcW w:w="7956" w:type="dxa"/>
            <w:gridSpan w:val="3"/>
            <w:tcBorders>
              <w:top w:val="nil"/>
              <w:bottom w:val="nil"/>
              <w:right w:val="nil"/>
            </w:tcBorders>
          </w:tcPr>
          <w:p w14:paraId="0CDD55F3" w14:textId="77777777" w:rsidR="00D02851" w:rsidRDefault="00D02851" w:rsidP="009E78F1"/>
        </w:tc>
      </w:tr>
      <w:tr w:rsidR="00D02851" w14:paraId="130F8720" w14:textId="77777777" w:rsidTr="00D02851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8A92CA" w14:textId="77777777" w:rsidR="00D02851" w:rsidRDefault="00D02851" w:rsidP="009E78F1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2C2E1418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14:paraId="7EC5A5D8" w14:textId="77777777" w:rsidR="00D02851" w:rsidRDefault="0034291C" w:rsidP="009E78F1">
            <w:r>
              <w:fldChar w:fldCharType="begin"/>
            </w:r>
            <w:r>
              <w:instrText xml:space="preserve"> MERGEFIELD 自宅電話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</w:tcBorders>
          </w:tcPr>
          <w:p w14:paraId="7F785A75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</w:tcPr>
          <w:p w14:paraId="4733389C" w14:textId="77777777" w:rsidR="00D02851" w:rsidRDefault="00D02851" w:rsidP="00685E3B">
            <w:pPr>
              <w:jc w:val="center"/>
            </w:pPr>
          </w:p>
        </w:tc>
      </w:tr>
      <w:tr w:rsidR="00D02851" w14:paraId="1D1FAF90" w14:textId="77777777" w:rsidTr="00D02851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F90EB" w14:textId="77777777" w:rsidR="00D02851" w:rsidRDefault="00D02851" w:rsidP="009E78F1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31276D5A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14:paraId="509AD156" w14:textId="77777777" w:rsidR="00D02851" w:rsidRDefault="0034291C" w:rsidP="009E78F1">
            <w:r>
              <w:fldChar w:fldCharType="begin"/>
            </w:r>
            <w:r>
              <w:instrText xml:space="preserve"> MERGEFIELD 所属機関電話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</w:tcBorders>
          </w:tcPr>
          <w:p w14:paraId="5E5DC08F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</w:tcPr>
          <w:p w14:paraId="4DB11281" w14:textId="77777777" w:rsidR="00D02851" w:rsidRDefault="00D02851" w:rsidP="00685E3B">
            <w:pPr>
              <w:jc w:val="center"/>
            </w:pPr>
          </w:p>
        </w:tc>
      </w:tr>
      <w:tr w:rsidR="00D02851" w14:paraId="079EBEFC" w14:textId="77777777" w:rsidTr="009E78F1">
        <w:tc>
          <w:tcPr>
            <w:tcW w:w="994" w:type="dxa"/>
            <w:tcBorders>
              <w:top w:val="single" w:sz="4" w:space="0" w:color="auto"/>
            </w:tcBorders>
            <w:vAlign w:val="center"/>
          </w:tcPr>
          <w:p w14:paraId="639EF2D7" w14:textId="77777777" w:rsidR="00D02851" w:rsidRDefault="00D02851" w:rsidP="009E78F1">
            <w:r>
              <w:rPr>
                <w:rFonts w:hint="eastAsia"/>
              </w:rPr>
              <w:t>３）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63D6FF8A" w14:textId="77777777" w:rsidR="00D02851" w:rsidRDefault="00D02851" w:rsidP="00685E3B">
            <w:pPr>
              <w:jc w:val="center"/>
            </w:pPr>
            <w:r w:rsidRPr="0091448F">
              <w:rPr>
                <w:rFonts w:hint="eastAsia"/>
                <w:w w:val="68"/>
                <w:kern w:val="0"/>
                <w:fitText w:val="660" w:id="1195681280"/>
              </w:rPr>
              <w:t>携帯電</w:t>
            </w:r>
            <w:r w:rsidRPr="0091448F">
              <w:rPr>
                <w:rFonts w:hint="eastAsia"/>
                <w:spacing w:val="30"/>
                <w:w w:val="68"/>
                <w:kern w:val="0"/>
                <w:fitText w:val="660" w:id="1195681280"/>
              </w:rPr>
              <w:t>話</w:t>
            </w:r>
          </w:p>
        </w:tc>
        <w:tc>
          <w:tcPr>
            <w:tcW w:w="6630" w:type="dxa"/>
            <w:tcBorders>
              <w:top w:val="single" w:sz="4" w:space="0" w:color="auto"/>
            </w:tcBorders>
          </w:tcPr>
          <w:p w14:paraId="4A163E61" w14:textId="77777777" w:rsidR="00D02851" w:rsidRDefault="00D02851" w:rsidP="009E78F1"/>
        </w:tc>
        <w:tc>
          <w:tcPr>
            <w:tcW w:w="663" w:type="dxa"/>
            <w:tcBorders>
              <w:top w:val="nil"/>
              <w:bottom w:val="nil"/>
            </w:tcBorders>
          </w:tcPr>
          <w:p w14:paraId="5263E2A2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</w:tcBorders>
          </w:tcPr>
          <w:p w14:paraId="5CFA410F" w14:textId="77777777" w:rsidR="00D02851" w:rsidRDefault="00D02851" w:rsidP="00685E3B">
            <w:pPr>
              <w:jc w:val="center"/>
            </w:pPr>
          </w:p>
        </w:tc>
      </w:tr>
    </w:tbl>
    <w:p w14:paraId="7011778D" w14:textId="77777777" w:rsidR="00D02851" w:rsidRDefault="00D02851"/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94"/>
        <w:gridCol w:w="994"/>
        <w:gridCol w:w="6630"/>
        <w:gridCol w:w="663"/>
        <w:gridCol w:w="663"/>
      </w:tblGrid>
      <w:tr w:rsidR="00D02851" w14:paraId="6611CA8C" w14:textId="77777777" w:rsidTr="009E78F1">
        <w:tc>
          <w:tcPr>
            <w:tcW w:w="994" w:type="dxa"/>
            <w:vAlign w:val="center"/>
          </w:tcPr>
          <w:p w14:paraId="69244A4A" w14:textId="77777777" w:rsidR="00D02851" w:rsidRDefault="00D02851" w:rsidP="009E78F1">
            <w:r>
              <w:rPr>
                <w:rFonts w:hint="eastAsia"/>
              </w:rPr>
              <w:t>⑤</w:t>
            </w:r>
          </w:p>
        </w:tc>
        <w:tc>
          <w:tcPr>
            <w:tcW w:w="994" w:type="dxa"/>
          </w:tcPr>
          <w:p w14:paraId="3042F2A4" w14:textId="77777777" w:rsidR="00D02851" w:rsidRPr="00D02851" w:rsidRDefault="00D02851" w:rsidP="00685E3B">
            <w:pPr>
              <w:jc w:val="center"/>
            </w:pPr>
            <w:r w:rsidRPr="002F6B2A">
              <w:rPr>
                <w:rFonts w:hint="eastAsia"/>
                <w:w w:val="80"/>
                <w:kern w:val="0"/>
                <w:fitText w:val="660" w:id="1195681536"/>
              </w:rPr>
              <w:t>FAX番</w:t>
            </w:r>
            <w:r w:rsidRPr="002F6B2A">
              <w:rPr>
                <w:rFonts w:hint="eastAsia"/>
                <w:spacing w:val="1"/>
                <w:w w:val="80"/>
                <w:kern w:val="0"/>
                <w:fitText w:val="660" w:id="1195681536"/>
              </w:rPr>
              <w:t>号</w:t>
            </w:r>
          </w:p>
        </w:tc>
        <w:tc>
          <w:tcPr>
            <w:tcW w:w="7956" w:type="dxa"/>
            <w:gridSpan w:val="3"/>
            <w:tcBorders>
              <w:top w:val="nil"/>
              <w:bottom w:val="nil"/>
              <w:right w:val="nil"/>
            </w:tcBorders>
          </w:tcPr>
          <w:p w14:paraId="13635DCA" w14:textId="77777777" w:rsidR="00D02851" w:rsidRDefault="00D02851" w:rsidP="009E78F1"/>
        </w:tc>
      </w:tr>
      <w:tr w:rsidR="00D02851" w14:paraId="5DC4C8A5" w14:textId="77777777" w:rsidTr="009E78F1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45797" w14:textId="77777777" w:rsidR="00D02851" w:rsidRDefault="00D02851" w:rsidP="009E78F1">
            <w:r>
              <w:rPr>
                <w:rFonts w:hint="eastAsia"/>
              </w:rPr>
              <w:t>１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7CF129EC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自宅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14:paraId="4AE23C6B" w14:textId="77777777" w:rsidR="00D02851" w:rsidRDefault="0034291C" w:rsidP="009E78F1">
            <w:r>
              <w:fldChar w:fldCharType="begin"/>
            </w:r>
            <w:r>
              <w:instrText xml:space="preserve"> MERGEFIELD 自宅FAX番号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</w:tcBorders>
          </w:tcPr>
          <w:p w14:paraId="6434AE1C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</w:tcPr>
          <w:p w14:paraId="54084ED3" w14:textId="77777777" w:rsidR="00D02851" w:rsidRDefault="00D02851" w:rsidP="00685E3B">
            <w:pPr>
              <w:jc w:val="center"/>
            </w:pPr>
          </w:p>
        </w:tc>
      </w:tr>
      <w:tr w:rsidR="00D02851" w14:paraId="6AF50680" w14:textId="77777777" w:rsidTr="009E78F1"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525388" w14:textId="77777777" w:rsidR="00D02851" w:rsidRDefault="00D02851" w:rsidP="009E78F1">
            <w:r>
              <w:rPr>
                <w:rFonts w:hint="eastAsia"/>
              </w:rPr>
              <w:t>２）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2E5B7055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所属</w:t>
            </w:r>
          </w:p>
        </w:tc>
        <w:tc>
          <w:tcPr>
            <w:tcW w:w="6630" w:type="dxa"/>
            <w:tcBorders>
              <w:top w:val="single" w:sz="4" w:space="0" w:color="auto"/>
              <w:bottom w:val="single" w:sz="4" w:space="0" w:color="auto"/>
            </w:tcBorders>
          </w:tcPr>
          <w:p w14:paraId="04F14440" w14:textId="77777777" w:rsidR="00D02851" w:rsidRDefault="0034291C" w:rsidP="009E78F1">
            <w:r>
              <w:fldChar w:fldCharType="begin"/>
            </w:r>
            <w:r>
              <w:instrText xml:space="preserve"> MERGEFIELD 所属機関FAX </w:instrText>
            </w:r>
            <w:r>
              <w:fldChar w:fldCharType="end"/>
            </w:r>
          </w:p>
        </w:tc>
        <w:tc>
          <w:tcPr>
            <w:tcW w:w="663" w:type="dxa"/>
            <w:tcBorders>
              <w:top w:val="nil"/>
              <w:bottom w:val="nil"/>
            </w:tcBorders>
          </w:tcPr>
          <w:p w14:paraId="36D3F6C9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</w:tcPr>
          <w:p w14:paraId="7CAF44F3" w14:textId="77777777" w:rsidR="00D02851" w:rsidRDefault="00D02851" w:rsidP="00685E3B">
            <w:pPr>
              <w:jc w:val="center"/>
            </w:pPr>
          </w:p>
        </w:tc>
      </w:tr>
    </w:tbl>
    <w:p w14:paraId="55074FD0" w14:textId="77777777" w:rsidR="00D02851" w:rsidRDefault="00D02851"/>
    <w:tbl>
      <w:tblPr>
        <w:tblStyle w:val="ac"/>
        <w:tblW w:w="9944" w:type="dxa"/>
        <w:tblLook w:val="04A0" w:firstRow="1" w:lastRow="0" w:firstColumn="1" w:lastColumn="0" w:noHBand="0" w:noVBand="1"/>
      </w:tblPr>
      <w:tblGrid>
        <w:gridCol w:w="828"/>
        <w:gridCol w:w="166"/>
        <w:gridCol w:w="994"/>
        <w:gridCol w:w="995"/>
        <w:gridCol w:w="1989"/>
        <w:gridCol w:w="828"/>
        <w:gridCol w:w="592"/>
        <w:gridCol w:w="710"/>
        <w:gridCol w:w="711"/>
        <w:gridCol w:w="710"/>
        <w:gridCol w:w="95"/>
        <w:gridCol w:w="615"/>
        <w:gridCol w:w="48"/>
        <w:gridCol w:w="663"/>
      </w:tblGrid>
      <w:tr w:rsidR="00D02851" w14:paraId="24D67E2A" w14:textId="77777777" w:rsidTr="006C2A8A">
        <w:tc>
          <w:tcPr>
            <w:tcW w:w="99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8DCD62" w14:textId="77777777" w:rsidR="00D02851" w:rsidRDefault="00D02851" w:rsidP="009E78F1">
            <w:r>
              <w:rPr>
                <w:rFonts w:hint="eastAsia"/>
              </w:rPr>
              <w:t>⑥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1F0CF4E2" w14:textId="77777777" w:rsidR="00D02851" w:rsidRDefault="00D02851" w:rsidP="00685E3B">
            <w:pPr>
              <w:jc w:val="distribute"/>
            </w:pPr>
            <w:r>
              <w:rPr>
                <w:rFonts w:hint="eastAsia"/>
              </w:rPr>
              <w:t>電子ﾒｰﾙ</w:t>
            </w:r>
          </w:p>
        </w:tc>
        <w:tc>
          <w:tcPr>
            <w:tcW w:w="6630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4F1B3221" w14:textId="77777777" w:rsidR="00D02851" w:rsidRDefault="00D02851" w:rsidP="009E78F1"/>
        </w:tc>
        <w:tc>
          <w:tcPr>
            <w:tcW w:w="663" w:type="dxa"/>
            <w:gridSpan w:val="2"/>
            <w:tcBorders>
              <w:top w:val="nil"/>
              <w:bottom w:val="nil"/>
            </w:tcBorders>
          </w:tcPr>
          <w:p w14:paraId="615F0662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bottom w:val="single" w:sz="4" w:space="0" w:color="auto"/>
            </w:tcBorders>
          </w:tcPr>
          <w:p w14:paraId="1584DB1C" w14:textId="77777777" w:rsidR="00D02851" w:rsidRDefault="00D02851" w:rsidP="00685E3B">
            <w:pPr>
              <w:jc w:val="center"/>
            </w:pPr>
          </w:p>
        </w:tc>
      </w:tr>
      <w:tr w:rsidR="00D02851" w14:paraId="7514A012" w14:textId="77777777" w:rsidTr="006C2A8A">
        <w:tc>
          <w:tcPr>
            <w:tcW w:w="9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B2E58D" w14:textId="77777777" w:rsidR="00D02851" w:rsidRDefault="00D02851" w:rsidP="009E78F1"/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1D3954" w14:textId="77777777" w:rsidR="00D02851" w:rsidRDefault="00D02851" w:rsidP="009E78F1"/>
        </w:tc>
        <w:tc>
          <w:tcPr>
            <w:tcW w:w="6630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CFC98" w14:textId="77777777" w:rsidR="00D02851" w:rsidRDefault="00D02851" w:rsidP="009E78F1"/>
        </w:tc>
        <w:tc>
          <w:tcPr>
            <w:tcW w:w="6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32C16" w14:textId="77777777" w:rsidR="00D02851" w:rsidRDefault="00D02851" w:rsidP="009E78F1"/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1F0BCD" w14:textId="77777777" w:rsidR="00D02851" w:rsidRPr="00685E3B" w:rsidRDefault="00685E3B" w:rsidP="00685E3B">
            <w:pPr>
              <w:jc w:val="center"/>
              <w:rPr>
                <w:b/>
                <w:sz w:val="28"/>
              </w:rPr>
            </w:pPr>
            <w:r w:rsidRPr="00685E3B">
              <w:rPr>
                <w:rFonts w:hint="eastAsia"/>
                <w:b/>
                <w:sz w:val="28"/>
              </w:rPr>
              <w:t>↑</w:t>
            </w:r>
          </w:p>
        </w:tc>
      </w:tr>
      <w:tr w:rsidR="00685E3B" w14:paraId="49223139" w14:textId="77777777" w:rsidTr="006C2A8A">
        <w:tc>
          <w:tcPr>
            <w:tcW w:w="994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DC242" w14:textId="77777777" w:rsidR="00685E3B" w:rsidRPr="00685E3B" w:rsidRDefault="00685E3B" w:rsidP="00685E3B">
            <w:pPr>
              <w:jc w:val="left"/>
              <w:rPr>
                <w:b/>
              </w:rPr>
            </w:pPr>
            <w:r w:rsidRPr="00685E3B">
              <w:rPr>
                <w:rFonts w:hint="eastAsia"/>
                <w:b/>
              </w:rPr>
              <w:t>※名簿に</w:t>
            </w:r>
            <w:r w:rsidRPr="00D823A7">
              <w:rPr>
                <w:rFonts w:hint="eastAsia"/>
                <w:b/>
                <w:u w:val="double"/>
              </w:rPr>
              <w:t>掲載可能な項目</w:t>
            </w:r>
            <w:r w:rsidRPr="00685E3B">
              <w:rPr>
                <w:rFonts w:hint="eastAsia"/>
                <w:b/>
              </w:rPr>
              <w:t>については、項目ごとの右端欄内に</w:t>
            </w:r>
            <w:r w:rsidRPr="00D823A7">
              <w:rPr>
                <w:rFonts w:hint="eastAsia"/>
                <w:b/>
                <w:u w:val="double"/>
              </w:rPr>
              <w:t>○印</w:t>
            </w:r>
            <w:r w:rsidRPr="00685E3B">
              <w:rPr>
                <w:rFonts w:hint="eastAsia"/>
                <w:b/>
              </w:rPr>
              <w:t>をご記入下さい。</w:t>
            </w:r>
          </w:p>
        </w:tc>
      </w:tr>
      <w:tr w:rsidR="00685E3B" w14:paraId="56A24698" w14:textId="77777777" w:rsidTr="006C2A8A">
        <w:tc>
          <w:tcPr>
            <w:tcW w:w="9944" w:type="dxa"/>
            <w:gridSpan w:val="14"/>
            <w:vAlign w:val="center"/>
          </w:tcPr>
          <w:p w14:paraId="3FC729FB" w14:textId="77777777" w:rsidR="00685E3B" w:rsidRPr="00685E3B" w:rsidRDefault="00685E3B" w:rsidP="00685E3B">
            <w:pPr>
              <w:jc w:val="left"/>
              <w:rPr>
                <w:b/>
              </w:rPr>
            </w:pPr>
            <w:r w:rsidRPr="00685E3B">
              <w:rPr>
                <w:rFonts w:hint="eastAsia"/>
                <w:b/>
              </w:rPr>
              <w:t>※住所／電話番号／FAX番号のそれぞれについては、連絡可能ないずれかについてご記入下さい。</w:t>
            </w:r>
          </w:p>
        </w:tc>
      </w:tr>
      <w:tr w:rsidR="00685E3B" w14:paraId="4D0EEEDB" w14:textId="77777777" w:rsidTr="006C2A8A">
        <w:tc>
          <w:tcPr>
            <w:tcW w:w="9944" w:type="dxa"/>
            <w:gridSpan w:val="14"/>
            <w:tcBorders>
              <w:bottom w:val="single" w:sz="4" w:space="0" w:color="auto"/>
            </w:tcBorders>
            <w:vAlign w:val="center"/>
          </w:tcPr>
          <w:p w14:paraId="2A7B08D7" w14:textId="77777777" w:rsidR="00685E3B" w:rsidRPr="00685E3B" w:rsidRDefault="00685E3B" w:rsidP="0091448F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※自宅／所属先の両方についてご住所をお伝え下さる場合には、事務局からの文書送付先としていずれを</w:t>
            </w:r>
            <w:r w:rsidR="0091448F">
              <w:rPr>
                <w:rFonts w:hint="eastAsia"/>
                <w:b/>
              </w:rPr>
              <w:t>選択され</w:t>
            </w:r>
            <w:r>
              <w:rPr>
                <w:rFonts w:hint="eastAsia"/>
                <w:b/>
              </w:rPr>
              <w:t>るか、</w:t>
            </w:r>
            <w:r w:rsidR="00094A7E">
              <w:rPr>
                <w:rFonts w:hint="eastAsia"/>
                <w:b/>
              </w:rPr>
              <w:t>下記の</w:t>
            </w:r>
            <w:r>
              <w:rPr>
                <w:rFonts w:hint="eastAsia"/>
                <w:b/>
              </w:rPr>
              <w:t>該当する側に</w:t>
            </w:r>
            <w:r w:rsidRPr="00685E3B">
              <w:rPr>
                <w:rFonts w:hint="eastAsia"/>
                <w:b/>
              </w:rPr>
              <w:t>○印をご記入下さい。</w:t>
            </w:r>
          </w:p>
        </w:tc>
      </w:tr>
      <w:tr w:rsidR="0091448F" w14:paraId="59F73E10" w14:textId="77777777" w:rsidTr="006C2A8A">
        <w:tc>
          <w:tcPr>
            <w:tcW w:w="9944" w:type="dxa"/>
            <w:gridSpan w:val="14"/>
            <w:tcBorders>
              <w:left w:val="nil"/>
              <w:bottom w:val="nil"/>
              <w:right w:val="nil"/>
            </w:tcBorders>
            <w:vAlign w:val="center"/>
          </w:tcPr>
          <w:p w14:paraId="50EE1DBA" w14:textId="77777777" w:rsidR="0091448F" w:rsidRDefault="0091448F" w:rsidP="00685E3B">
            <w:pPr>
              <w:jc w:val="left"/>
              <w:rPr>
                <w:b/>
              </w:rPr>
            </w:pPr>
          </w:p>
        </w:tc>
      </w:tr>
      <w:tr w:rsidR="006C2A8A" w14:paraId="0F82CD88" w14:textId="77777777" w:rsidTr="006C2A8A"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14CF50" w14:textId="77777777" w:rsidR="006C2A8A" w:rsidRDefault="006C2A8A" w:rsidP="006C2A8A">
            <w:pPr>
              <w:jc w:val="left"/>
              <w:rPr>
                <w:b/>
              </w:rPr>
            </w:pPr>
          </w:p>
        </w:tc>
        <w:tc>
          <w:tcPr>
            <w:tcW w:w="414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238A9" w14:textId="77777777" w:rsidR="006C2A8A" w:rsidRDefault="006C2A8A" w:rsidP="006C2A8A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自宅</w:t>
            </w:r>
          </w:p>
        </w:tc>
        <w:tc>
          <w:tcPr>
            <w:tcW w:w="828" w:type="dxa"/>
            <w:tcBorders>
              <w:bottom w:val="single" w:sz="4" w:space="0" w:color="auto"/>
            </w:tcBorders>
            <w:vAlign w:val="center"/>
          </w:tcPr>
          <w:p w14:paraId="2D2463F8" w14:textId="77777777" w:rsidR="006C2A8A" w:rsidRDefault="006C2A8A" w:rsidP="006C2A8A">
            <w:pPr>
              <w:jc w:val="left"/>
              <w:rPr>
                <w:b/>
              </w:rPr>
            </w:pPr>
          </w:p>
        </w:tc>
        <w:tc>
          <w:tcPr>
            <w:tcW w:w="4144" w:type="dxa"/>
            <w:gridSpan w:val="8"/>
            <w:tcBorders>
              <w:bottom w:val="single" w:sz="4" w:space="0" w:color="auto"/>
            </w:tcBorders>
            <w:vAlign w:val="center"/>
          </w:tcPr>
          <w:p w14:paraId="681BD9E3" w14:textId="77777777" w:rsidR="006C2A8A" w:rsidRDefault="006C2A8A" w:rsidP="006C2A8A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所属機関</w:t>
            </w:r>
          </w:p>
        </w:tc>
      </w:tr>
      <w:tr w:rsidR="006C2A8A" w14:paraId="134AB0DA" w14:textId="77777777" w:rsidTr="006C2A8A">
        <w:tc>
          <w:tcPr>
            <w:tcW w:w="9944" w:type="dxa"/>
            <w:gridSpan w:val="14"/>
            <w:tcBorders>
              <w:top w:val="single" w:sz="4" w:space="0" w:color="auto"/>
              <w:left w:val="nil"/>
              <w:bottom w:val="dashed" w:sz="4" w:space="0" w:color="auto"/>
              <w:right w:val="nil"/>
            </w:tcBorders>
            <w:vAlign w:val="center"/>
          </w:tcPr>
          <w:p w14:paraId="28139BBF" w14:textId="77777777" w:rsidR="006C2A8A" w:rsidRDefault="006C2A8A" w:rsidP="006C2A8A">
            <w:pPr>
              <w:jc w:val="left"/>
              <w:rPr>
                <w:b/>
              </w:rPr>
            </w:pPr>
          </w:p>
        </w:tc>
      </w:tr>
      <w:tr w:rsidR="006C2A8A" w14:paraId="0339F527" w14:textId="77777777" w:rsidTr="006C2A8A">
        <w:tc>
          <w:tcPr>
            <w:tcW w:w="2983" w:type="dxa"/>
            <w:gridSpan w:val="4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36F5318" w14:textId="77777777" w:rsidR="006C2A8A" w:rsidRDefault="006C2A8A" w:rsidP="006C2A8A">
            <w:pPr>
              <w:jc w:val="center"/>
              <w:rPr>
                <w:b/>
              </w:rPr>
            </w:pPr>
            <w:r>
              <w:rPr>
                <w:rFonts w:hAnsi="ＭＳ 明朝" w:cs="ＭＳ 明朝" w:hint="eastAsia"/>
                <w:b/>
              </w:rPr>
              <w:t>※事務局使用欄※</w:t>
            </w:r>
          </w:p>
        </w:tc>
        <w:tc>
          <w:tcPr>
            <w:tcW w:w="1989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0D38686" w14:textId="77777777" w:rsidR="006C2A8A" w:rsidRDefault="006C2A8A" w:rsidP="006C2A8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入会承認日</w:t>
            </w:r>
          </w:p>
        </w:tc>
        <w:tc>
          <w:tcPr>
            <w:tcW w:w="1420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nil"/>
            </w:tcBorders>
          </w:tcPr>
          <w:p w14:paraId="5DDCB578" w14:textId="77777777" w:rsidR="006C2A8A" w:rsidRDefault="006C2A8A" w:rsidP="006C2A8A">
            <w:pPr>
              <w:jc w:val="center"/>
              <w:rPr>
                <w:b/>
              </w:rPr>
            </w:pPr>
          </w:p>
        </w:tc>
        <w:tc>
          <w:tcPr>
            <w:tcW w:w="710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772AA0EB" w14:textId="77777777" w:rsidR="006C2A8A" w:rsidRDefault="006C2A8A" w:rsidP="006C2A8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</w:p>
        </w:tc>
        <w:tc>
          <w:tcPr>
            <w:tcW w:w="711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96C5FE4" w14:textId="77777777" w:rsidR="006C2A8A" w:rsidRDefault="006C2A8A" w:rsidP="006C2A8A">
            <w:pPr>
              <w:jc w:val="center"/>
              <w:rPr>
                <w:b/>
              </w:rPr>
            </w:pPr>
          </w:p>
        </w:tc>
        <w:tc>
          <w:tcPr>
            <w:tcW w:w="710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0DA785DF" w14:textId="77777777" w:rsidR="006C2A8A" w:rsidRDefault="006C2A8A" w:rsidP="006C2A8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月</w:t>
            </w:r>
          </w:p>
        </w:tc>
        <w:tc>
          <w:tcPr>
            <w:tcW w:w="710" w:type="dxa"/>
            <w:gridSpan w:val="2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6EC77FE5" w14:textId="77777777" w:rsidR="006C2A8A" w:rsidRDefault="006C2A8A" w:rsidP="006C2A8A">
            <w:pPr>
              <w:jc w:val="center"/>
              <w:rPr>
                <w:b/>
              </w:rPr>
            </w:pPr>
          </w:p>
        </w:tc>
        <w:tc>
          <w:tcPr>
            <w:tcW w:w="711" w:type="dxa"/>
            <w:gridSpan w:val="2"/>
            <w:tcBorders>
              <w:top w:val="dashed" w:sz="4" w:space="0" w:color="auto"/>
              <w:left w:val="nil"/>
              <w:bottom w:val="dashed" w:sz="4" w:space="0" w:color="auto"/>
              <w:right w:val="dashed" w:sz="4" w:space="0" w:color="auto"/>
            </w:tcBorders>
          </w:tcPr>
          <w:p w14:paraId="768263C2" w14:textId="77777777" w:rsidR="006C2A8A" w:rsidRDefault="006C2A8A" w:rsidP="006C2A8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</w:t>
            </w:r>
          </w:p>
        </w:tc>
      </w:tr>
    </w:tbl>
    <w:p w14:paraId="617E8D64" w14:textId="77777777" w:rsidR="00685E3B" w:rsidRPr="00B35296" w:rsidRDefault="00685E3B" w:rsidP="006C2A8A">
      <w:pPr>
        <w:spacing w:line="240" w:lineRule="exact"/>
      </w:pPr>
    </w:p>
    <w:sectPr w:rsidR="00685E3B" w:rsidRPr="00B35296" w:rsidSect="00B35296">
      <w:head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F9C30" w14:textId="77777777" w:rsidR="007F6271" w:rsidRDefault="007F6271" w:rsidP="002764C8">
      <w:r>
        <w:separator/>
      </w:r>
    </w:p>
  </w:endnote>
  <w:endnote w:type="continuationSeparator" w:id="0">
    <w:p w14:paraId="769F51E2" w14:textId="77777777" w:rsidR="007F6271" w:rsidRDefault="007F6271" w:rsidP="00276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20556" w14:textId="77777777" w:rsidR="007F6271" w:rsidRDefault="007F6271" w:rsidP="002764C8">
      <w:r>
        <w:separator/>
      </w:r>
    </w:p>
  </w:footnote>
  <w:footnote w:type="continuationSeparator" w:id="0">
    <w:p w14:paraId="0314EA88" w14:textId="77777777" w:rsidR="007F6271" w:rsidRDefault="007F6271" w:rsidP="00276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0D5E9" w14:textId="77777777" w:rsidR="00C16BAD" w:rsidRDefault="00C16BAD" w:rsidP="00C16BAD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44034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1C038B"/>
    <w:multiLevelType w:val="hybridMultilevel"/>
    <w:tmpl w:val="E28A4980"/>
    <w:lvl w:ilvl="0" w:tplc="5DDC5CF0">
      <w:start w:val="1"/>
      <w:numFmt w:val="decimal"/>
      <w:lvlText w:val="(%1)"/>
      <w:lvlJc w:val="left"/>
      <w:pPr>
        <w:tabs>
          <w:tab w:val="num" w:pos="780"/>
        </w:tabs>
        <w:ind w:left="780" w:hanging="555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65"/>
        </w:tabs>
        <w:ind w:left="106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85"/>
        </w:tabs>
        <w:ind w:left="14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05"/>
        </w:tabs>
        <w:ind w:left="190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25"/>
        </w:tabs>
        <w:ind w:left="232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45"/>
        </w:tabs>
        <w:ind w:left="27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5"/>
        </w:tabs>
        <w:ind w:left="316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85"/>
        </w:tabs>
        <w:ind w:left="358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05"/>
        </w:tabs>
        <w:ind w:left="400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mailMerge>
    <w:mainDocumentType w:val="formLetters"/>
    <w:dataType w:val="textFile"/>
    <w:activeRecord w:val="-1"/>
  </w:mailMerge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La0NDUwAiJDSyUdpeDU4uLM/DyQApNaABQAdJcsAAAA"/>
  </w:docVars>
  <w:rsids>
    <w:rsidRoot w:val="002764C8"/>
    <w:rsid w:val="00015303"/>
    <w:rsid w:val="00037984"/>
    <w:rsid w:val="00094A7E"/>
    <w:rsid w:val="00102D28"/>
    <w:rsid w:val="00127CEE"/>
    <w:rsid w:val="0017648B"/>
    <w:rsid w:val="001C1028"/>
    <w:rsid w:val="001D694E"/>
    <w:rsid w:val="002764C8"/>
    <w:rsid w:val="002F6B2A"/>
    <w:rsid w:val="00313F0A"/>
    <w:rsid w:val="0034291C"/>
    <w:rsid w:val="00465C9E"/>
    <w:rsid w:val="0053536E"/>
    <w:rsid w:val="005B5997"/>
    <w:rsid w:val="00685E3B"/>
    <w:rsid w:val="006C2A8A"/>
    <w:rsid w:val="00771FC6"/>
    <w:rsid w:val="007F6271"/>
    <w:rsid w:val="008319D6"/>
    <w:rsid w:val="00883CBD"/>
    <w:rsid w:val="008C7A1E"/>
    <w:rsid w:val="0091448F"/>
    <w:rsid w:val="00B35296"/>
    <w:rsid w:val="00C16BAD"/>
    <w:rsid w:val="00D02851"/>
    <w:rsid w:val="00D823A7"/>
    <w:rsid w:val="00EC39C2"/>
    <w:rsid w:val="00F76E01"/>
    <w:rsid w:val="00F9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1E665FD1"/>
  <w15:docId w15:val="{7E89C0C7-F39C-4757-B894-1F7F67401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semiHidden/>
  </w:style>
  <w:style w:type="paragraph" w:styleId="a4">
    <w:name w:val="Salutation"/>
    <w:basedOn w:val="a"/>
    <w:next w:val="a"/>
    <w:semiHidden/>
  </w:style>
  <w:style w:type="paragraph" w:styleId="a5">
    <w:name w:val="Closing"/>
    <w:basedOn w:val="a"/>
    <w:semiHidden/>
    <w:pPr>
      <w:jc w:val="right"/>
    </w:pPr>
  </w:style>
  <w:style w:type="paragraph" w:styleId="a6">
    <w:name w:val="Body Text Indent"/>
    <w:basedOn w:val="a"/>
    <w:semiHidden/>
    <w:pPr>
      <w:ind w:leftChars="102" w:left="224" w:firstLineChars="100" w:firstLine="220"/>
    </w:pPr>
  </w:style>
  <w:style w:type="character" w:styleId="a7">
    <w:name w:val="Hyperlink"/>
    <w:semiHidden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2764C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2764C8"/>
    <w:rPr>
      <w:rFonts w:ascii="ＭＳ 明朝"/>
      <w:kern w:val="2"/>
      <w:sz w:val="22"/>
      <w:szCs w:val="24"/>
    </w:rPr>
  </w:style>
  <w:style w:type="paragraph" w:styleId="aa">
    <w:name w:val="footer"/>
    <w:basedOn w:val="a"/>
    <w:link w:val="ab"/>
    <w:uiPriority w:val="99"/>
    <w:unhideWhenUsed/>
    <w:rsid w:val="002764C8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2764C8"/>
    <w:rPr>
      <w:rFonts w:ascii="ＭＳ 明朝"/>
      <w:kern w:val="2"/>
      <w:sz w:val="22"/>
      <w:szCs w:val="24"/>
    </w:rPr>
  </w:style>
  <w:style w:type="table" w:styleId="ac">
    <w:name w:val="Table Grid"/>
    <w:basedOn w:val="a1"/>
    <w:uiPriority w:val="59"/>
    <w:rsid w:val="00465C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7年5月24日</vt:lpstr>
      <vt:lpstr>2007年5月24日</vt:lpstr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年5月24日</dc:title>
  <dc:creator>日本社会病理学会</dc:creator>
  <cp:lastModifiedBy>竹中　祐二</cp:lastModifiedBy>
  <cp:revision>8</cp:revision>
  <cp:lastPrinted>2021-05-17T09:00:00Z</cp:lastPrinted>
  <dcterms:created xsi:type="dcterms:W3CDTF">2019-12-20T10:16:00Z</dcterms:created>
  <dcterms:modified xsi:type="dcterms:W3CDTF">2021-05-17T09:00:00Z</dcterms:modified>
</cp:coreProperties>
</file>